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177F29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</w:t>
      </w:r>
      <w:r w:rsidR="00457594">
        <w:rPr>
          <w:rFonts w:ascii="Times New Roman" w:hAnsi="Times New Roman" w:cs="Times New Roman"/>
        </w:rPr>
        <w:t xml:space="preserve">                            </w:t>
      </w:r>
      <w:r>
        <w:rPr>
          <w:rFonts w:ascii="Times New Roman" w:hAnsi="Times New Roman" w:cs="Times New Roman"/>
        </w:rPr>
        <w:t xml:space="preserve"> (2018-19</w:t>
      </w:r>
      <w:r w:rsidR="00457594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41"/>
        <w:gridCol w:w="2004"/>
        <w:gridCol w:w="1930"/>
        <w:gridCol w:w="1683"/>
        <w:gridCol w:w="2280"/>
        <w:gridCol w:w="1883"/>
        <w:gridCol w:w="1755"/>
      </w:tblGrid>
      <w:tr w:rsidR="006E01EC" w:rsidRPr="00082092" w:rsidTr="00E44F55">
        <w:trPr>
          <w:trHeight w:val="6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B9485C" w:rsidRPr="004A75A3" w:rsidTr="00ED1A80">
        <w:trPr>
          <w:trHeight w:val="458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203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203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</w:p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MIT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 w:rsidR="0009251D" w:rsidRPr="000925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 xml:space="preserve"> sem</w:t>
            </w:r>
            <w:r w:rsidR="00A91D65">
              <w:rPr>
                <w:rFonts w:ascii="Times New Roman" w:hAnsi="Times New Roman" w:cs="Times New Roman"/>
                <w:sz w:val="24"/>
                <w:szCs w:val="24"/>
              </w:rPr>
              <w:t>ester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C56D3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  <w:tr w:rsidR="00ED1A80" w:rsidRPr="004A75A3" w:rsidTr="00184E5D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SemBMIT) 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SemBMIT) 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D1A80" w:rsidRPr="004A75A3" w:rsidTr="00184E5D">
        <w:trPr>
          <w:trHeight w:val="440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ED1A80">
        <w:trPr>
          <w:trHeight w:val="530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5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E44F55" w:rsidRPr="004A75A3" w:rsidTr="00F22EF6">
        <w:trPr>
          <w:trHeight w:val="547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1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126.01 H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F52B8">
              <w:rPr>
                <w:rFonts w:ascii="Times New Roman" w:hAnsi="Times New Roman" w:cs="Times New Roman"/>
                <w:sz w:val="24"/>
              </w:rPr>
              <w:t>HS133 H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20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>SemBOTAT)</w:t>
            </w:r>
          </w:p>
        </w:tc>
        <w:tc>
          <w:tcPr>
            <w:tcW w:w="1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  <w:tr w:rsidR="00E44F55" w:rsidRPr="004A75A3" w:rsidTr="00E44F55">
        <w:trPr>
          <w:trHeight w:val="5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AA03B5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2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126.01 H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>SemBOTAT)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/BOTAT 20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44F55" w:rsidRPr="004A75A3" w:rsidTr="00E44F55">
        <w:trPr>
          <w:trHeight w:val="5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AA03B5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4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1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/BOTAT</w:t>
            </w:r>
          </w:p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0F82" w:rsidRDefault="00540F82" w:rsidP="00534305">
      <w:pPr>
        <w:spacing w:after="0" w:line="240" w:lineRule="auto"/>
      </w:pPr>
      <w:r>
        <w:separator/>
      </w:r>
    </w:p>
  </w:endnote>
  <w:endnote w:type="continuationSeparator" w:id="1">
    <w:p w:rsidR="00540F82" w:rsidRDefault="00540F82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0F82" w:rsidRDefault="00540F82" w:rsidP="00534305">
      <w:pPr>
        <w:spacing w:after="0" w:line="240" w:lineRule="auto"/>
      </w:pPr>
      <w:r>
        <w:separator/>
      </w:r>
    </w:p>
  </w:footnote>
  <w:footnote w:type="continuationSeparator" w:id="1">
    <w:p w:rsidR="00540F82" w:rsidRDefault="00540F82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AA03B5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AA03B5">
      <w:rPr>
        <w:rFonts w:ascii="Times New Roman" w:hAnsi="Times New Roman" w:cs="Times New Roman"/>
        <w:b/>
        <w:sz w:val="28"/>
        <w:szCs w:val="28"/>
      </w:rPr>
      <w:t>Class Room 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2A0"/>
    <w:rsid w:val="00024A5D"/>
    <w:rsid w:val="00082092"/>
    <w:rsid w:val="0009251D"/>
    <w:rsid w:val="000B2195"/>
    <w:rsid w:val="000B342A"/>
    <w:rsid w:val="001133E8"/>
    <w:rsid w:val="001264B8"/>
    <w:rsid w:val="001537A0"/>
    <w:rsid w:val="001547EA"/>
    <w:rsid w:val="00177F29"/>
    <w:rsid w:val="001921D3"/>
    <w:rsid w:val="001A3AB1"/>
    <w:rsid w:val="001A6C49"/>
    <w:rsid w:val="001B1D98"/>
    <w:rsid w:val="00207484"/>
    <w:rsid w:val="00285D7B"/>
    <w:rsid w:val="00290B8C"/>
    <w:rsid w:val="002D040B"/>
    <w:rsid w:val="002F5B0E"/>
    <w:rsid w:val="0031160E"/>
    <w:rsid w:val="00320C5C"/>
    <w:rsid w:val="003235EC"/>
    <w:rsid w:val="0035178A"/>
    <w:rsid w:val="003D7A12"/>
    <w:rsid w:val="003F68C3"/>
    <w:rsid w:val="00457594"/>
    <w:rsid w:val="00477A98"/>
    <w:rsid w:val="004A75A3"/>
    <w:rsid w:val="004C494A"/>
    <w:rsid w:val="004D129F"/>
    <w:rsid w:val="004E72ED"/>
    <w:rsid w:val="004F3D18"/>
    <w:rsid w:val="004F52B8"/>
    <w:rsid w:val="00534305"/>
    <w:rsid w:val="00540F82"/>
    <w:rsid w:val="00555FC0"/>
    <w:rsid w:val="005574B1"/>
    <w:rsid w:val="0056393B"/>
    <w:rsid w:val="00590EFE"/>
    <w:rsid w:val="00591AD4"/>
    <w:rsid w:val="005B4723"/>
    <w:rsid w:val="005C0431"/>
    <w:rsid w:val="005C4DA8"/>
    <w:rsid w:val="005E189A"/>
    <w:rsid w:val="005F79BD"/>
    <w:rsid w:val="006242B7"/>
    <w:rsid w:val="0068684F"/>
    <w:rsid w:val="006C000C"/>
    <w:rsid w:val="006D1916"/>
    <w:rsid w:val="006D6FC9"/>
    <w:rsid w:val="006E01EC"/>
    <w:rsid w:val="0074711B"/>
    <w:rsid w:val="0075409A"/>
    <w:rsid w:val="0076129B"/>
    <w:rsid w:val="00781A40"/>
    <w:rsid w:val="007B6F44"/>
    <w:rsid w:val="007C63A4"/>
    <w:rsid w:val="007F35D2"/>
    <w:rsid w:val="007F447C"/>
    <w:rsid w:val="007F7D64"/>
    <w:rsid w:val="00806DF8"/>
    <w:rsid w:val="00824B8B"/>
    <w:rsid w:val="008719E1"/>
    <w:rsid w:val="008801F7"/>
    <w:rsid w:val="00895A2F"/>
    <w:rsid w:val="008E50B6"/>
    <w:rsid w:val="009302F4"/>
    <w:rsid w:val="00961BD1"/>
    <w:rsid w:val="00964E53"/>
    <w:rsid w:val="0098616E"/>
    <w:rsid w:val="009C170E"/>
    <w:rsid w:val="009E35C6"/>
    <w:rsid w:val="009F0E6D"/>
    <w:rsid w:val="00A00B89"/>
    <w:rsid w:val="00A21A61"/>
    <w:rsid w:val="00A3070B"/>
    <w:rsid w:val="00A91D65"/>
    <w:rsid w:val="00A96AC4"/>
    <w:rsid w:val="00AA03B5"/>
    <w:rsid w:val="00B1306F"/>
    <w:rsid w:val="00B1399C"/>
    <w:rsid w:val="00B15F4E"/>
    <w:rsid w:val="00B34E01"/>
    <w:rsid w:val="00B46711"/>
    <w:rsid w:val="00B743CD"/>
    <w:rsid w:val="00B9485C"/>
    <w:rsid w:val="00BC1015"/>
    <w:rsid w:val="00BF3B21"/>
    <w:rsid w:val="00BF50BD"/>
    <w:rsid w:val="00C24339"/>
    <w:rsid w:val="00C56D35"/>
    <w:rsid w:val="00C60F66"/>
    <w:rsid w:val="00C6549A"/>
    <w:rsid w:val="00CE54F9"/>
    <w:rsid w:val="00D04A14"/>
    <w:rsid w:val="00D26FCC"/>
    <w:rsid w:val="00D51732"/>
    <w:rsid w:val="00D55C9C"/>
    <w:rsid w:val="00D71690"/>
    <w:rsid w:val="00E13CB3"/>
    <w:rsid w:val="00E226B8"/>
    <w:rsid w:val="00E2353A"/>
    <w:rsid w:val="00E374C0"/>
    <w:rsid w:val="00E3757A"/>
    <w:rsid w:val="00E44F55"/>
    <w:rsid w:val="00E9372F"/>
    <w:rsid w:val="00ED1A80"/>
    <w:rsid w:val="00EF4227"/>
    <w:rsid w:val="00F12AC0"/>
    <w:rsid w:val="00F654D3"/>
    <w:rsid w:val="00FA1F0B"/>
    <w:rsid w:val="00FA5A69"/>
    <w:rsid w:val="00FF3F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1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sat</dc:creator>
  <cp:keywords/>
  <dc:description/>
  <cp:lastModifiedBy>anupam niraula</cp:lastModifiedBy>
  <cp:revision>88</cp:revision>
  <cp:lastPrinted>2018-12-29T03:48:00Z</cp:lastPrinted>
  <dcterms:created xsi:type="dcterms:W3CDTF">2018-06-22T05:49:00Z</dcterms:created>
  <dcterms:modified xsi:type="dcterms:W3CDTF">2020-09-15T06:09:00Z</dcterms:modified>
</cp:coreProperties>
</file>